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8536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82528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10174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3e9285a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25b0a5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b95058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a3b4c7a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cc9f3c3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ed8ef5c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c7dfaa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dcc366c7"/>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ee0ea4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179bb5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ece70b7a"/>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aa6da97a"/>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e3f2954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22814ac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bc7eddb4"/>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9T09:47:57Z</dcterms:created>
  <dcterms:modified xsi:type="dcterms:W3CDTF">2022-05-09T09:47:57Z</dcterms:modified>
</cp:coreProperties>
</file>